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 และ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การเขียนงาน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ใช่ไหมหรืองานกิจกรรมในโรงเรียนก็จะมีการประกวดงานเขียนประเภทนี่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เขียนเรียงค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 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นักเรี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ด้วยว่านักเรียนเคยเขียนหรือไม่ แล้วเขียนเรื่องอะไรนะ ตอบคำถามครับ ตอบแล้วครูคณิตาเด็ก ๆ ช่วยกันตอบแล้ว คราวนี้ถามครูคณิตาบ้าง ครูคณิตาเคยเขียนเรียงความ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ธรรม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ก็ทุกคนน่ะเชื่ออย่างที่ครูบอกวันนี้เพียงแค่ทบทวนในหลักการ เพราะนักเร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แก่เราและแก่ผู้อื่น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ว่าการทิ้งท้ายที่ทำให้ผู้อ่านนี่เกิดความสนใจหรือฉุดคิดขึ้นมาได้ว่างานของเรานี่ เรา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ยธรรมที่ดี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แนวปฏิบัติใช่ไหมลูก เรื่องที่หนู ๆ เขียนทั้งนั้นมันจะมีข้อคิดในเรื่องอยู่แล้วนะครับ เอาล่ะครับ 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 กี่ส่วนนะลูก มันจะเป็นแนวในการตอบคำถามนะ 1. คำ… คำอะไรนะ คำนำ 2. คืออะไรครูคณิตา</w:t>
      </w:r>
    </w:p>
    <w:p>
      <w:pPr>
        <w:pStyle w:val="BodyText"/>
      </w:pPr>
      <w:r>
        <w:t xml:space="preserve">(คุณครูคณิตา) 2. คือเนื้อหา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ะครับ นักเรียนคิดว่าองค์ประกอบใดของเรียงความที่ดึงดูดความสนใจได้มากที่สุด มีอยู่ 3 องค์ประกอบด้วยกันตอบเลย 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ันดึงดูดใจได้ยากที่ส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เป็นอันดับแรก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ลูก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 สรุปก็แค่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 ให้ดียิ่งขึ้นค่ะ อย่างที่บอกมนุษย์เรานะคะ 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 ต้องดีกว่าใช่ไหม ครั้งที่ 3 ครั้งที่ 4 ครั้งที่ 5 มันก็ต้องดี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นั้น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 4 ภาพ เดี๋ยวครูจะเลื่อนไปเรื่อย ๆ ให้นักเรียนอ่านนะ อ่านแล้วก็ลองคิดสิว่าในภาพทั้ง 4 ภาพนี่ 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 ก็คือ…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ใน 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่นักเรียนคิดว่าจะอยู่ในส่วนไหนคำนำ เนื้อเรื่อง หรือสรุปยกมือตอบครับ 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เด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 การประหยัด หมายถึง การจัดสัดส่วนรายรับให้พอเหมาะกับอัตภาพโดยใช้จ่ายในสิ่งที่จำเป็นและมีประโยชน์รวมทั้งรู้จักเก็บออมเอาไว้ใช้ในยามจำเป็น เช่น ในยามเจ็บไข้ได้ป่วยหรือเมื่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ได้แล้วใช้แล้ว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 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 ครูคณิตา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 ที่อยู่อาศัย เครื่องนุ่งห่ม ยารักษาโรค 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ส่วน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่เต้ามาจากการประหยัดม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 อย่าให้ขาดสิ่งของต้องประสงค์ 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นะครับ 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ติดท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เป็นอย่างน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การ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ทบทวนกับครูอีกรอบหนึ่ง การเขียนเรียงความการเขียนเรียงความคืออะไร 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 ไปดูนะ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ถ้าขาด 3 ส่วนนี้มันก็จะไม่เป็นเรียงความ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 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บการณ์ หรือเรานี่ต้องการที่จะเรื่องราวเรียงความนั้นนะคะ 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ข้าใจ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ก็คือคำนำนะคะ เป็นการเป็นส่วนเปิดเรื่องเลยในการนำเข้าสู่เรื่อง เพราะฉะนั้น 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สื่อถึงอะไร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เดียวกั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 2 ย่อหน้า 3 ย่อหน้า แต่ส่วนที่สำคัญที่สุด ก็คือ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้านะ เนื้อเรื่องนี่หรือเนื้อหามันจะหลายย่อหน้าได้ แต่คำนำกับสรุปนี่ใช่ไหมครูคณิตาแล้วก็จบใช่ไหม รายละเอียดต้องชัดเจน อันนี้สำคัญนะ การที่จะเขียนเนื้อเรื่อง เนื้อหาในนั้นนี่จะต้องชัดเจนถูกต้องด้วย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 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ส่วนคำนำใช่ไหมครูคณิตา เพราะคำนำตั้งจุดมุ่งหมายไว้ ว่าเราจะเขียนเรื่องอะไร เพราะฉะนั้นตอบสรุปนี่ มันก็จะสรุปของส่วนคำนำนั้น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ใจ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สุภาษิตหรือ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ัน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ะคะ 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นั้น ๆ 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คราวนี้ 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 สุดท้ายเลย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 เนื้อเรื่อง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ะไรบ้างนะเด็ก ๆ 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ก็คือ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 เพราะฉะนั้นเนื้อหาจะต้องมี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ะ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นั้นนี่ 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ธ์นั้น 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ประพันธ์นี่นะ 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ลองยกันมาสิสักคนละนิดคนละหน่อย ตอบเลยเฉลยดีกว่าครูคณิตา ครูก็จะยกมาสัก 2 - 3 ข้อ 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 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มาก น่าสนใจน่าใฝ่หาจะตายไปครับ เอาล่ะครับ 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รูนะครับตรนะครับ ก็ดูแลนักเรียนเช่นเดิมนะครับ ให้คำแนะนำให้การปรึกษานะครับ 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 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 ที่ชื่อใบงานว่าอะไรนะ</w:t>
      </w:r>
    </w:p>
    <w:p>
      <w:pPr>
        <w:pStyle w:val="BodyText"/>
      </w:pPr>
      <w:r>
        <w:t xml:space="preserve">(คุณครูคณิตา) เรื่อง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ครับลูก ๆ เรียงความจะต้องวางโครงเรื่องคำถามที่ครูให้ตอบไปดูกันเลยดีกว่านะครับ 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กัน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 ว่า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ความสัมพันธ์ระหว่า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น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ก่อน 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 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เขียนเรียงความ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 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เขียนเรียงความได้เป็นเรื่องนะครับ แต่อย่างน้อยใบงานแรกนี่ใบงานแรกมันเป็นแนวทางในการทำใบงานที่ 2 เพราะฉะนั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ุสอีกครั้งหนึ่งนะครับ มีประโยชน์อย่างไรมากคุณครูคณิตาครับ ที่เด็ก ๆ มีประโยชน์ก็คือทำให้การเขียนเรียงความนั้นนะคะ 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แล้วมันมี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 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นักเรียนครับอย่าลืมครับ กลับไปเขียนถึงเพื่อนที่เรารักและสนิทสละสลวยเป็นเรียงความเรื่องแรกของชั้นประถมศึกษาปี่ที่ 6 ของนักเรียนเลยก็ว่าได้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</w:t>
      </w:r>
    </w:p>
    <w:p>
      <w:pPr>
        <w:pStyle w:val="BodyText"/>
      </w:pPr>
      <w:r>
        <w:t xml:space="preserve">[เสียงดนตรี] - ทน่าครูปรเมษฐ ศรีกำเหนิด</w:t>
      </w:r>
    </w:p>
    <w:p>
      <w:pPr>
        <w:pStyle w:val="BodyText"/>
      </w:pPr>
      <w:r>
        <w:t xml:space="preserve">(คุณครูปรเมษฐ) สวัสดีคุณครูทุก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ปลา</dc:title>
  <dc:creator/>
  <cp:keywords/>
  <dcterms:created xsi:type="dcterms:W3CDTF">2022-06-17T03:56:28Z</dcterms:created>
  <dcterms:modified xsi:type="dcterms:W3CDTF">2022-06-17T0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